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411298" w14:textId="1F611745" w:rsidR="005F4344" w:rsidRPr="00374818" w:rsidRDefault="00374818" w:rsidP="00374818">
      <w:r w:rsidRPr="00374818">
        <w:t>https://people.fjfi.cvut.cz/sulcjan1/ult/</w:t>
      </w:r>
    </w:p>
    <w:sectPr w:rsidR="005F4344" w:rsidRPr="0037481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S0NDExMDI0MDc3MDJS0lEKTi0uzszPAykwqgUA2WKbyCwAAAA="/>
  </w:docVars>
  <w:rsids>
    <w:rsidRoot w:val="00F57E09"/>
    <w:rsid w:val="00052B64"/>
    <w:rsid w:val="00374818"/>
    <w:rsid w:val="005F4344"/>
    <w:rsid w:val="00F57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CD61160"/>
  <w15:docId w15:val="{2B23FE40-0FE5-4751-915B-0058D23D7D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semiHidden/>
    <w:unhideWhenUsed/>
    <w:rsid w:val="00F57E0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6</Words>
  <Characters>36</Characters>
  <Application>Microsoft Office Word</Application>
  <DocSecurity>0</DocSecurity>
  <Lines>1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votny</dc:creator>
  <cp:lastModifiedBy>Karel Novotný</cp:lastModifiedBy>
  <cp:revision>2</cp:revision>
  <dcterms:created xsi:type="dcterms:W3CDTF">2022-09-29T07:15:00Z</dcterms:created>
  <dcterms:modified xsi:type="dcterms:W3CDTF">2022-09-29T07:15:00Z</dcterms:modified>
</cp:coreProperties>
</file>